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4F367" w14:textId="14356A81"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14:paraId="1F7C8856" w14:textId="77777777"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14:paraId="3B6A9A26" w14:textId="366B0DA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03A87495" w14:textId="250761FF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igh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Machine Language</w:t>
      </w:r>
    </w:p>
    <w:p w14:paraId="708D2442" w14:textId="1D9B87E5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14:paraId="71B4F7A7" w14:textId="588C4219" w:rsidR="00D25683" w:rsidRPr="0086024B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yellow"/>
          <w:lang w:eastAsia="en-IN"/>
        </w:rPr>
      </w:pPr>
      <w:proofErr w:type="spellStart"/>
      <w:r w:rsidRPr="0086024B">
        <w:rPr>
          <w:rFonts w:eastAsia="Times New Roman" w:cstheme="minorHAnsi"/>
          <w:sz w:val="21"/>
          <w:szCs w:val="21"/>
          <w:highlight w:val="yellow"/>
          <w:lang w:eastAsia="en-IN"/>
        </w:rPr>
        <w:t>HyperText</w:t>
      </w:r>
      <w:proofErr w:type="spellEnd"/>
      <w:r w:rsidRPr="0086024B">
        <w:rPr>
          <w:rFonts w:eastAsia="Times New Roman" w:cstheme="minorHAnsi"/>
          <w:sz w:val="21"/>
          <w:szCs w:val="21"/>
          <w:highlight w:val="yellow"/>
          <w:lang w:eastAsia="en-IN"/>
        </w:rPr>
        <w:t xml:space="preserve"> </w:t>
      </w:r>
      <w:proofErr w:type="spellStart"/>
      <w:r w:rsidRPr="0086024B">
        <w:rPr>
          <w:rFonts w:eastAsia="Times New Roman" w:cstheme="minorHAnsi"/>
          <w:sz w:val="21"/>
          <w:szCs w:val="21"/>
          <w:highlight w:val="yellow"/>
          <w:lang w:eastAsia="en-IN"/>
        </w:rPr>
        <w:t>Markup</w:t>
      </w:r>
      <w:proofErr w:type="spellEnd"/>
      <w:r w:rsidRPr="0086024B">
        <w:rPr>
          <w:rFonts w:eastAsia="Times New Roman" w:cstheme="minorHAnsi"/>
          <w:sz w:val="21"/>
          <w:szCs w:val="21"/>
          <w:highlight w:val="yellow"/>
          <w:lang w:eastAsia="en-IN"/>
        </w:rPr>
        <w:t xml:space="preserve"> Language</w:t>
      </w:r>
    </w:p>
    <w:p w14:paraId="468DAF4A" w14:textId="77777777"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14:paraId="4E27C43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1373B1A" w14:textId="0A30E61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14:paraId="08A88742" w14:textId="29C9CD4D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14:paraId="4459A5FA" w14:textId="3DD5D1B9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14:paraId="3E41333C" w14:textId="4EDB7C60" w:rsidR="007C6662" w:rsidRPr="0086024B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SGML</w:t>
      </w:r>
    </w:p>
    <w:p w14:paraId="10F733B5" w14:textId="66576AFF"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14:paraId="46605E28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B66D4B3" w14:textId="5EE305B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32FAD342" w14:textId="5F8E7482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14:paraId="5B876B1C" w14:textId="61F437D6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14:paraId="7524ECBB" w14:textId="4FA8FBBA"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14:paraId="249AC0CA" w14:textId="77777777" w:rsidR="00D25683" w:rsidRPr="0086024B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6024B">
        <w:rPr>
          <w:rFonts w:eastAsia="Times New Roman" w:cstheme="minorHAnsi"/>
          <w:sz w:val="21"/>
          <w:szCs w:val="21"/>
          <w:highlight w:val="yellow"/>
          <w:lang w:eastAsia="en-IN"/>
        </w:rPr>
        <w:t>HTML, Head, Title, Body</w:t>
      </w:r>
    </w:p>
    <w:p w14:paraId="13958C4E" w14:textId="77777777"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1CDBE5DF" w14:textId="6F7FF5A3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Correct HTML Tag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For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he Largest Heading Is</w:t>
      </w:r>
    </w:p>
    <w:p w14:paraId="494774C8" w14:textId="553F445E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14:paraId="555807CD" w14:textId="77777777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14:paraId="2D3039F0" w14:textId="772EADA6" w:rsidR="007C6662" w:rsidRPr="0086024B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&lt;h1&gt;</w:t>
      </w:r>
    </w:p>
    <w:p w14:paraId="1AFF62BB" w14:textId="54C8C1E6"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14:paraId="320E9D6D" w14:textId="77777777"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8029DBD" w14:textId="3B0E6392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14:paraId="376A0D90" w14:textId="22EEC981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4CC7C6" w14:textId="77777777"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139D96A7" w14:textId="0798ECCC" w:rsidR="00D25683" w:rsidRPr="0086024B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b&gt;</w:t>
      </w:r>
    </w:p>
    <w:p w14:paraId="1FA94B07" w14:textId="55CB9BA8"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7FBBBCB" w14:textId="77777777"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2AC18978" w14:textId="345BA9C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14:paraId="5DC383A7" w14:textId="138B6368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14:paraId="309E8D50" w14:textId="48166EFB" w:rsidR="00D25683" w:rsidRPr="0086024B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h1&gt;</w:t>
      </w:r>
    </w:p>
    <w:p w14:paraId="4DA00244" w14:textId="11EE437C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14:paraId="0E83BA21" w14:textId="77777777"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14:paraId="466896E9" w14:textId="77777777"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4DCAEFFA" w14:textId="04D2F7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14:paraId="7D652E12" w14:textId="62083F6A" w:rsidR="00D25683" w:rsidRPr="0086024B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br</w:t>
      </w:r>
      <w:proofErr w:type="spellEnd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</w:p>
    <w:p w14:paraId="2DA56A17" w14:textId="0AACA79F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14:paraId="3DE3D071" w14:textId="1A6099EC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67C061F4" w14:textId="77777777"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0325D59" w14:textId="3741E1E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692EF8" w14:textId="6924C42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14:paraId="373BAA20" w14:textId="5603BDF4" w:rsidR="00D25683" w:rsidRPr="0086024B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ul</w:t>
      </w:r>
      <w:proofErr w:type="spellEnd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</w:p>
    <w:p w14:paraId="06FA52CA" w14:textId="6F609559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98BE38A" w14:textId="77777777"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4FB17A7C" w14:textId="694790D3"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04E75069" w14:textId="77777777"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2D779A82" w14:textId="29F7A482"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14:paraId="0F699090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14:paraId="5FDBAD4B" w14:textId="77777777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14:paraId="0993ECF1" w14:textId="34C3737D"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14:paraId="1C6EE912" w14:textId="49326192" w:rsidR="007C6662" w:rsidRPr="0086024B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proofErr w:type="spellStart"/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url</w:t>
      </w:r>
      <w:proofErr w:type="spellEnd"/>
    </w:p>
    <w:p w14:paraId="275110FF" w14:textId="77777777"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20CDE982" w14:textId="606F4258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character is used to represent the closing of a tag in HTML?</w:t>
      </w:r>
    </w:p>
    <w:p w14:paraId="1683E29E" w14:textId="4CF9D0B6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14:paraId="5C997853" w14:textId="6BECD67D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14:paraId="06A9F973" w14:textId="215FCD1E" w:rsidR="00D25683" w:rsidRPr="0086024B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/</w:t>
      </w:r>
    </w:p>
    <w:p w14:paraId="41D35677" w14:textId="77777777"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14:paraId="45C7862C" w14:textId="12CB3190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0F4B71D1" w14:textId="5A61ED94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14:paraId="05086FB3" w14:textId="2CD5EBBE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14:paraId="2FB1CB45" w14:textId="77777777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14:paraId="52CFD41B" w14:textId="25C1995D" w:rsidR="007C6662" w:rsidRPr="0086024B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HEAD Tag</w:t>
      </w:r>
    </w:p>
    <w:p w14:paraId="79E41CB5" w14:textId="0A08F8F0"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14:paraId="0846F6A9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BF8EBA0" w14:textId="5C5A1E3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14:paraId="37740A81" w14:textId="3A818F05" w:rsidR="00D25683" w:rsidRPr="0086024B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&lt;a </w:t>
      </w:r>
      <w:proofErr w:type="spellStart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href</w:t>
      </w:r>
      <w:proofErr w:type="spellEnd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= "www.</w:t>
      </w:r>
      <w:r w:rsidR="007027AC"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learnjobs.org</w:t>
      </w: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"&gt; </w:t>
      </w:r>
      <w:r w:rsidR="007027AC"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learnjobs.org</w:t>
      </w: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&lt;/a&gt;</w:t>
      </w:r>
    </w:p>
    <w:p w14:paraId="79C3C53C" w14:textId="0E64316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66728ED9" w14:textId="089A5224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14:paraId="53DF0501" w14:textId="3B102EC7"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14:paraId="1A80B8E2" w14:textId="77777777"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4F603831" w14:textId="011E0049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14:paraId="395887FE" w14:textId="7F152AFA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1465ED19" w14:textId="39530ED1" w:rsidR="00D25683" w:rsidRPr="0086024B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ol</w:t>
      </w:r>
      <w:proofErr w:type="spellEnd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</w:p>
    <w:p w14:paraId="2545990C" w14:textId="1EDDFBFF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14:paraId="7A0D2757" w14:textId="77777777"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5FD5A4B1" w14:textId="390A2776"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6CEDAD91" w14:textId="3692D596"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14:paraId="7528941A" w14:textId="76CF62BE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30C6902C" w14:textId="6556D7D5" w:rsidR="00D25683" w:rsidRPr="0086024B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italic&gt;</w:t>
      </w:r>
    </w:p>
    <w:p w14:paraId="4C95C306" w14:textId="32C8DE92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14:paraId="28678B42" w14:textId="77777777"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3E83FF7C" w14:textId="68ED0EE3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14:paraId="3C49EFE8" w14:textId="04D334C9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Much Better Approach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o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Establish The Base URL Is To Use The ______ Element</w:t>
      </w:r>
    </w:p>
    <w:p w14:paraId="4E19B7F8" w14:textId="0F254740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14:paraId="4BB38886" w14:textId="242B1A26" w:rsidR="007C6662" w:rsidRPr="0086024B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BASE</w:t>
      </w:r>
    </w:p>
    <w:p w14:paraId="418957F1" w14:textId="2496EA9D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EAD</w:t>
      </w:r>
    </w:p>
    <w:p w14:paraId="359CC316" w14:textId="4CFF9B88"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Of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he Above</w:t>
      </w:r>
    </w:p>
    <w:p w14:paraId="4788787F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3A2BCE3E" w14:textId="67AFAF3F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Gif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nd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Jpg Are The Two Main Types Of What?</w:t>
      </w:r>
    </w:p>
    <w:p w14:paraId="7ED1A4BB" w14:textId="4CB35576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14:paraId="4BA98B73" w14:textId="16E27433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mages</w:t>
      </w:r>
    </w:p>
    <w:p w14:paraId="42579BCF" w14:textId="77777777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Of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he Above</w:t>
      </w:r>
    </w:p>
    <w:p w14:paraId="59E2FC98" w14:textId="360136A8"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Animated Effects</w:t>
      </w:r>
    </w:p>
    <w:p w14:paraId="72D2DE1E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7DDFEA58" w14:textId="3D9406B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14:paraId="122E2D74" w14:textId="642FBABD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10927BCF" w14:textId="531C6AE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14:paraId="5EA45E4F" w14:textId="05DF93BE"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14:paraId="62C2D9AF" w14:textId="77777777" w:rsidR="00D25683" w:rsidRPr="0086024B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img</w:t>
      </w:r>
      <w:proofErr w:type="spellEnd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</w:t>
      </w:r>
      <w:proofErr w:type="spellStart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src</w:t>
      </w:r>
      <w:proofErr w:type="spellEnd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= "jtp.png" /&gt;</w:t>
      </w:r>
    </w:p>
    <w:p w14:paraId="6961084F" w14:textId="425A50D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0D6A627" w14:textId="0CD66378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o Start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A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List Using Circles, Use</w:t>
      </w:r>
    </w:p>
    <w:p w14:paraId="4F39662F" w14:textId="77777777" w:rsidR="007C6662" w:rsidRPr="0086024B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&lt;</w:t>
      </w:r>
      <w:proofErr w:type="spellStart"/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ul</w:t>
      </w:r>
      <w:proofErr w:type="spellEnd"/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 xml:space="preserve"> Type="circle"&gt;</w:t>
      </w:r>
    </w:p>
    <w:p w14:paraId="68120951" w14:textId="08908453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14:paraId="16FC4604" w14:textId="2B3115AE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14:paraId="17B29A62" w14:textId="15199087"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14:paraId="6151AA4B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4FD35111" w14:textId="76E225DD"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lt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14:paraId="1DBFDCAB" w14:textId="10CA3621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lur</w:t>
      </w:r>
    </w:p>
    <w:p w14:paraId="648140CB" w14:textId="388B5479" w:rsidR="007C6662" w:rsidRPr="0086024B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Scroll</w:t>
      </w:r>
    </w:p>
    <w:p w14:paraId="4D9FA02F" w14:textId="77777777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lternate</w:t>
      </w:r>
    </w:p>
    <w:p w14:paraId="5CD39614" w14:textId="5434808B"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14:paraId="57C60F05" w14:textId="77777777"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6822ED60" w14:textId="78D9D4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14:paraId="1EF974F6" w14:textId="6D6AA064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14:paraId="6308C939" w14:textId="4CDDFDB5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-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631C70F6" w14:textId="5645AD4D" w:rsidR="00D25683" w:rsidRPr="0086024B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&lt;marquee </w:t>
      </w:r>
      <w:proofErr w:type="spellStart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bgcolor</w:t>
      </w:r>
      <w:proofErr w:type="spellEnd"/>
      <w:r w:rsidRPr="0086024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= "red"&gt;</w:t>
      </w:r>
    </w:p>
    <w:p w14:paraId="552684BA" w14:textId="77777777"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14:paraId="43B2BB7F" w14:textId="44E05B5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4C0CAA91" w14:textId="29A782D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Simple Text File Which Tells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The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Browser What To Cache Is Known As A ________.</w:t>
      </w:r>
    </w:p>
    <w:p w14:paraId="7C89C04B" w14:textId="7D34457C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14:paraId="4BA2F6B4" w14:textId="595AA2F3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14:paraId="45DF422A" w14:textId="77777777" w:rsidR="00535D5D" w:rsidRPr="0086024B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86024B">
        <w:rPr>
          <w:rFonts w:eastAsia="Times New Roman" w:cstheme="minorHAnsi"/>
          <w:sz w:val="23"/>
          <w:szCs w:val="23"/>
          <w:highlight w:val="yellow"/>
          <w:lang w:eastAsia="en-IN"/>
        </w:rPr>
        <w:t>A Manifest File</w:t>
      </w:r>
    </w:p>
    <w:p w14:paraId="1A529B0B" w14:textId="052A3CB1"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14:paraId="7F18CC3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084ED7B" w14:textId="544F0E43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14:paraId="68F903CC" w14:textId="406701CE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3413A7BD" w14:textId="4ABD1BD2" w:rsidR="00535D5D" w:rsidRPr="003A710B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3"/>
          <w:szCs w:val="23"/>
          <w:highlight w:val="yellow"/>
          <w:lang w:eastAsia="en-IN"/>
        </w:rPr>
        <w:t>&lt;script&gt;</w:t>
      </w:r>
    </w:p>
    <w:p w14:paraId="7116D673" w14:textId="53E114EA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14:paraId="2B8A7FA2" w14:textId="142DDCFC"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None 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Of</w:t>
      </w:r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he Above</w:t>
      </w:r>
    </w:p>
    <w:p w14:paraId="49C714DE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CBBDF7D" w14:textId="169769E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2E79B8EB" w14:textId="0E66D6F0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 format tag.</w:t>
      </w:r>
    </w:p>
    <w:p w14:paraId="0EB7E88A" w14:textId="484815F5" w:rsidR="00D25683" w:rsidRPr="003A710B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>an empty tag.</w:t>
      </w:r>
    </w:p>
    <w:p w14:paraId="4060AF74" w14:textId="46059981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5837CD41" w14:textId="77777777"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4D902388" w14:textId="669DACD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0699974" w14:textId="365D7CC6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14:paraId="3E30B64E" w14:textId="662BCC03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6DCEACE5" w14:textId="7CAFB0E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2CCBAFE0" w14:textId="0273EDCB" w:rsidR="00D25683" w:rsidRPr="003A710B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u&gt;</w:t>
      </w:r>
    </w:p>
    <w:p w14:paraId="1D26E065" w14:textId="77777777"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1CD2170D" w14:textId="42CB1E58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92BCDD0" w14:textId="4745CFAE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14:paraId="4CC4A995" w14:textId="7CEC35BD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14:paraId="2FAAA687" w14:textId="0CD6809C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14:paraId="40C34403" w14:textId="1C109859"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14:paraId="5C3D26DE" w14:textId="1E14FF0F" w:rsidR="00535D5D" w:rsidRPr="003A710B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3"/>
          <w:szCs w:val="23"/>
          <w:highlight w:val="yellow"/>
          <w:lang w:eastAsia="en-IN"/>
        </w:rPr>
        <w:t>&lt;Input type = "checkbox"&gt;</w:t>
      </w:r>
    </w:p>
    <w:p w14:paraId="5274E5FB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1E71CFBE" w14:textId="505FE101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14:paraId="0DDF3B1F" w14:textId="43B1403C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14:paraId="47EBDCB8" w14:textId="7777777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</w:p>
    <w:p w14:paraId="3E7F4B1F" w14:textId="01FA1697"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14:paraId="0947B3B1" w14:textId="3471BAA8" w:rsidR="00535D5D" w:rsidRPr="003A710B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3"/>
          <w:szCs w:val="23"/>
          <w:highlight w:val="yellow"/>
          <w:lang w:eastAsia="en-IN"/>
        </w:rPr>
        <w:t>Dir</w:t>
      </w:r>
    </w:p>
    <w:p w14:paraId="75890F20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033AFA52" w14:textId="772A3896"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14:paraId="530FAED3" w14:textId="72415BB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14:paraId="1BB2A713" w14:textId="5067A863" w:rsidR="00535D5D" w:rsidRPr="003A710B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3"/>
          <w:szCs w:val="23"/>
          <w:highlight w:val="yellow"/>
          <w:lang w:eastAsia="en-IN"/>
        </w:rPr>
        <w:t>Title</w:t>
      </w:r>
    </w:p>
    <w:p w14:paraId="2FC05640" w14:textId="33B3BDF3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14:paraId="0A7866CA" w14:textId="00B9A0A2"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14:paraId="440644F4" w14:textId="77777777"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14:paraId="5BF10C3B" w14:textId="08A1D8C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14:paraId="496F0DCC" w14:textId="0D70B70F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box"&gt;</w:t>
      </w:r>
    </w:p>
    <w:p w14:paraId="44712732" w14:textId="613DB13E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14:paraId="43F98C12" w14:textId="56E3F924" w:rsidR="00D25683" w:rsidRPr="003A710B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checkbox&gt;</w:t>
      </w:r>
    </w:p>
    <w:p w14:paraId="577F5F63" w14:textId="77777777"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14:paraId="11F57609" w14:textId="10BDF73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F42F849" w14:textId="060BE13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14:paraId="473BF8E9" w14:textId="1C06AE6F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14:paraId="62C8EE2A" w14:textId="6FDD7B66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165B432" w14:textId="3950D2ED"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14:paraId="45BED46E" w14:textId="77777777" w:rsidR="00D25683" w:rsidRPr="003A710B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option&gt;</w:t>
      </w:r>
    </w:p>
    <w:p w14:paraId="3CE7F16E" w14:textId="2925E6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803C44" w14:textId="266E8E9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14:paraId="7D94D50A" w14:textId="581B75AD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14:paraId="51BDE6C1" w14:textId="3195A6B5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{ and</w:t>
      </w:r>
      <w:proofErr w:type="gram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}</w:t>
      </w:r>
    </w:p>
    <w:p w14:paraId="7D4A5958" w14:textId="1D1B67D1"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</w:p>
    <w:p w14:paraId="28528001" w14:textId="77777777" w:rsidR="00D25683" w:rsidRPr="003A710B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>&lt; and &gt;</w:t>
      </w:r>
    </w:p>
    <w:p w14:paraId="2E101D6C" w14:textId="58065D6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8B8E18C" w14:textId="1519780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14:paraId="27B181D1" w14:textId="5A2FBBDD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14:paraId="5FCDED1D" w14:textId="6151C79C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A0E6898" w14:textId="75CE9492" w:rsidR="00D25683" w:rsidRPr="003A710B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tr</w:t>
      </w:r>
      <w:proofErr w:type="spellEnd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 xml:space="preserve"> and </w:t>
      </w: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/</w:t>
      </w:r>
      <w:proofErr w:type="spellStart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tr</w:t>
      </w:r>
      <w:proofErr w:type="spellEnd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gt;</w:t>
      </w:r>
    </w:p>
    <w:p w14:paraId="15CF811D" w14:textId="77777777"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EF320DB" w14:textId="49F2414B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47AE245" w14:textId="4DC3D4A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4732B3" w14:textId="29CB2AF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14:paraId="3B7101BA" w14:textId="796882E0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14:paraId="795C0A6B" w14:textId="1ADD096D"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14:paraId="5B08A082" w14:textId="77777777" w:rsidR="00D25683" w:rsidRPr="003A710B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>horizontal ruler</w:t>
      </w:r>
    </w:p>
    <w:p w14:paraId="256CD22E" w14:textId="5AC7E76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1F5F526" w14:textId="522BEFE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14:paraId="73CA806D" w14:textId="57BC20E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14:paraId="3AADDCB2" w14:textId="1130E2A6" w:rsidR="00D25683" w:rsidRPr="003A710B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id</w:t>
      </w:r>
    </w:p>
    <w:p w14:paraId="3AF85F52" w14:textId="58E261E2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14:paraId="656DB1A4" w14:textId="77777777"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02D20306" w14:textId="77777777"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0C83D3A2" w14:textId="0E5B307B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14:paraId="7B454850" w14:textId="77777777" w:rsidR="005A18C6" w:rsidRPr="003A710B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marquee&gt;</w:t>
      </w:r>
    </w:p>
    <w:p w14:paraId="08701F3E" w14:textId="2BF41801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14:paraId="506B42CC" w14:textId="545CE2FF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14:paraId="3DEE6B92" w14:textId="77777777"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42066B0F" w14:textId="0BF967C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6ADD892" w14:textId="3D563AB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14:paraId="665A3DD1" w14:textId="3FA6A14B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14:paraId="2F026088" w14:textId="2322514F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093E0093" w14:textId="51FA4820" w:rsidR="00D25683" w:rsidRPr="003A710B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pre&gt;</w:t>
      </w:r>
    </w:p>
    <w:p w14:paraId="2AA8BF9A" w14:textId="77777777"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A0E64F3" w14:textId="5D7A67A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71EAB77" w14:textId="37280143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14:paraId="5EA4CD18" w14:textId="1809A0C4" w:rsidR="00D25683" w:rsidRPr="003A710B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&lt;a </w:t>
      </w:r>
      <w:proofErr w:type="spellStart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href</w:t>
      </w:r>
      <w:proofErr w:type="spellEnd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= "mailto: </w:t>
      </w:r>
      <w:proofErr w:type="spellStart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xy@y</w:t>
      </w:r>
      <w:proofErr w:type="spellEnd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"&gt;</w:t>
      </w:r>
    </w:p>
    <w:p w14:paraId="735CFBE4" w14:textId="4AAB571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14:paraId="5138426D" w14:textId="405F2B8E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14:paraId="76593F50" w14:textId="77777777"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3BE6AA69" w14:textId="70CDAED0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A1ABA7E" w14:textId="170342CF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14:paraId="6E7165BD" w14:textId="665AB3EC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14:paraId="0F58E824" w14:textId="4FFDD962" w:rsidR="00D25683" w:rsidRPr="003A710B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table&gt;</w:t>
      </w:r>
    </w:p>
    <w:p w14:paraId="60CE76E1" w14:textId="509EB74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14:paraId="6BB392B7" w14:textId="77777777"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14:paraId="1DB84299" w14:textId="6F27EC79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718F08E8" w14:textId="228DE98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14:paraId="1755A43F" w14:textId="66B4B8D7" w:rsidR="00D25683" w:rsidRPr="003A710B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body background="img.png"&gt;</w:t>
      </w:r>
    </w:p>
    <w:p w14:paraId="4B8AB105" w14:textId="07D4C0E9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background="img.png"&gt;</w:t>
      </w:r>
    </w:p>
    <w:p w14:paraId="22B5E622" w14:textId="050F97C4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14:paraId="374A6D9C" w14:textId="77777777"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9A7D457" w14:textId="088A0A32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047FAC5" w14:textId="1B8C7E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14:paraId="046C165C" w14:textId="26E074D3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14:paraId="04FB97A3" w14:textId="77777777"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14:paraId="128DCD01" w14:textId="42F4E836" w:rsidR="00D25683" w:rsidRPr="003A710B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>disc, circle, square</w:t>
      </w:r>
    </w:p>
    <w:p w14:paraId="64FE596E" w14:textId="77777777"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14:paraId="32B5CD92" w14:textId="1CF479B3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FDEB3CF" w14:textId="2A781B58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14:paraId="0DA4E6F1" w14:textId="538FDB4D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14:paraId="0A3C5DC2" w14:textId="1E856309" w:rsidR="00D25683" w:rsidRPr="003A710B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ol</w:t>
      </w:r>
      <w:proofErr w:type="spellEnd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type = "a"&gt;</w:t>
      </w:r>
    </w:p>
    <w:p w14:paraId="48E5836A" w14:textId="788C875C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14:paraId="27EF4C3B" w14:textId="77777777"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8ACA649" w14:textId="0A73163A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3F5DE49" w14:textId="64F39891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14:paraId="6ED17DE6" w14:textId="79B16A3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14:paraId="75D7E1F4" w14:textId="6E416748"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um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4"&gt;</w:t>
      </w:r>
    </w:p>
    <w:p w14:paraId="76044227" w14:textId="77777777" w:rsidR="00D25683" w:rsidRPr="003A710B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</w:t>
      </w:r>
      <w:proofErr w:type="spellStart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ol</w:t>
      </w:r>
      <w:proofErr w:type="spellEnd"/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 xml:space="preserve"> type = "1" start = "4"&gt;</w:t>
      </w:r>
    </w:p>
    <w:p w14:paraId="0DFC2EF6" w14:textId="699679A8"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74FC551" w14:textId="6A0D371D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14:paraId="0A5183C7" w14:textId="55DC155A" w:rsidR="00D25683" w:rsidRPr="003A710B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s</w:t>
      </w:r>
      <w:r w:rsidR="00D25683"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tyle</w:t>
      </w:r>
    </w:p>
    <w:p w14:paraId="74392A7A" w14:textId="6CD83389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14:paraId="501F8B92" w14:textId="0C702AA5"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14:paraId="653A469D" w14:textId="77777777"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74EF0823" w14:textId="5D961B1E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A595E48" w14:textId="6BB4A3E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14:paraId="0182E62C" w14:textId="76560961" w:rsidR="00D25683" w:rsidRPr="003A710B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p&gt;</w:t>
      </w:r>
    </w:p>
    <w:p w14:paraId="15C4DCAF" w14:textId="37E39BB8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14:paraId="3C52EFFB" w14:textId="4B4E994F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14:paraId="54CD3D52" w14:textId="77777777"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14:paraId="629B3466" w14:textId="2351667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24DA89DB" w14:textId="06E14827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14:paraId="6EE75592" w14:textId="053963F9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t</w:t>
      </w:r>
      <w:proofErr w:type="spellEnd"/>
    </w:p>
    <w:p w14:paraId="3BCAB907" w14:textId="5F40D61C" w:rsidR="00D25683" w:rsidRPr="003A710B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>.html</w:t>
      </w:r>
    </w:p>
    <w:p w14:paraId="6B29061A" w14:textId="28F85660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  <w:proofErr w:type="gramEnd"/>
    </w:p>
    <w:p w14:paraId="1FDBF501" w14:textId="77777777"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4D42C3D" w14:textId="7648ADB4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1597C1CC" w14:textId="2FFAB99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79F26CFF" w14:textId="1F2BFB4C" w:rsidR="00D25683" w:rsidRPr="003A710B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>Web browser</w:t>
      </w:r>
    </w:p>
    <w:p w14:paraId="644C7430" w14:textId="2B82F71F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14:paraId="64123186" w14:textId="20045199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14:paraId="2902C496" w14:textId="77777777"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5D3CD7B0" w14:textId="0227B4EF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524FD1B2" w14:textId="6749D9AA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14:paraId="5B2C8051" w14:textId="06EDF3A8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14:paraId="554382E2" w14:textId="63AD62C1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14:paraId="1A0101AE" w14:textId="1CC7B40D" w:rsidR="00D25683" w:rsidRPr="003A710B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>not case sensitive</w:t>
      </w:r>
    </w:p>
    <w:p w14:paraId="33AA2111" w14:textId="77777777"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14:paraId="4854DAD0" w14:textId="2899CF8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0B5004F8" w14:textId="238AC499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14:paraId="17DB6341" w14:textId="72519495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14:paraId="567B8130" w14:textId="49978024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14:paraId="5B1800B4" w14:textId="4E6429DC"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14:paraId="42DFD34E" w14:textId="77777777" w:rsidR="00D25683" w:rsidRPr="003A710B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html&gt;</w:t>
      </w:r>
    </w:p>
    <w:p w14:paraId="2FBBF92A" w14:textId="5A8D563C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3A39CFF1" w14:textId="0ED651DE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14:paraId="56EB26CB" w14:textId="67025F2F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14:paraId="163C1636" w14:textId="50B8D460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14:paraId="1A2CCEA4" w14:textId="15CDBF23"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440025D2" w14:textId="1F4133EA" w:rsidR="00D25683" w:rsidRPr="003A710B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!DOCTYPE html&gt;</w:t>
      </w:r>
    </w:p>
    <w:p w14:paraId="6D5A0516" w14:textId="3EA24E02"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14:paraId="31E79AB0" w14:textId="4857AAF4"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14:paraId="1D2621D0" w14:textId="089951F9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14:paraId="5AEBF42A" w14:textId="10FCD1E8" w:rsidR="00D25683" w:rsidRPr="003A710B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highlight w:val="yellow"/>
          <w:lang w:eastAsia="en-IN"/>
        </w:rPr>
      </w:pPr>
      <w:r w:rsidRPr="003A710B">
        <w:rPr>
          <w:rFonts w:ascii="Courier New" w:eastAsia="Times New Roman" w:hAnsi="Courier New" w:cs="Courier New"/>
          <w:sz w:val="21"/>
          <w:szCs w:val="21"/>
          <w:highlight w:val="yellow"/>
          <w:lang w:eastAsia="en-IN"/>
        </w:rPr>
        <w:t>&lt;select&gt;</w:t>
      </w:r>
    </w:p>
    <w:p w14:paraId="2902D3AA" w14:textId="2F083C15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14:paraId="6C7EE384" w14:textId="77777777"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14:paraId="7B321987" w14:textId="76DF4ECD"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14:paraId="62717DF3" w14:textId="4DBACA77"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14:paraId="36F9D009" w14:textId="5D908EDC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ethod</w:t>
      </w:r>
    </w:p>
    <w:p w14:paraId="28AEB8C5" w14:textId="7BDA5CF3"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14:paraId="51F32CB1" w14:textId="28A9E11D" w:rsidR="00ED46E9" w:rsidRPr="003A710B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highlight w:val="yellow"/>
          <w:lang w:eastAsia="en-IN"/>
        </w:rPr>
      </w:pPr>
      <w:r w:rsidRPr="003A710B">
        <w:rPr>
          <w:rFonts w:eastAsia="Times New Roman" w:cstheme="minorHAnsi"/>
          <w:sz w:val="21"/>
          <w:szCs w:val="21"/>
          <w:highlight w:val="yellow"/>
          <w:lang w:eastAsia="en-IN"/>
        </w:rPr>
        <w:t>Both (a) &amp; (b)</w:t>
      </w:r>
    </w:p>
    <w:p w14:paraId="790654F2" w14:textId="77777777"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bookmarkStart w:id="0" w:name="_GoBack"/>
      <w:bookmarkEnd w:id="0"/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14:paraId="02F5AF2B" w14:textId="77777777"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14:paraId="5A920396" w14:textId="77777777"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E28A7"/>
    <w:rsid w:val="003710F8"/>
    <w:rsid w:val="003A710B"/>
    <w:rsid w:val="003B00C2"/>
    <w:rsid w:val="00474758"/>
    <w:rsid w:val="00490863"/>
    <w:rsid w:val="0051199C"/>
    <w:rsid w:val="00535D5D"/>
    <w:rsid w:val="005A18C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6024B"/>
    <w:rsid w:val="008808E3"/>
    <w:rsid w:val="008D2FFB"/>
    <w:rsid w:val="00A05647"/>
    <w:rsid w:val="00D25683"/>
    <w:rsid w:val="00ED46E9"/>
    <w:rsid w:val="00EE5132"/>
    <w:rsid w:val="00FE2621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39</Words>
  <Characters>478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epu</cp:lastModifiedBy>
  <cp:revision>2</cp:revision>
  <dcterms:created xsi:type="dcterms:W3CDTF">2022-03-25T13:52:00Z</dcterms:created>
  <dcterms:modified xsi:type="dcterms:W3CDTF">2022-03-25T13:52:00Z</dcterms:modified>
</cp:coreProperties>
</file>